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4B85BF5" w14:textId="77777777" w:rsidR="00033272" w:rsidRPr="00925140" w:rsidRDefault="00033272" w:rsidP="00033272">
      <w:pPr>
        <w:pStyle w:val="Title"/>
        <w:outlineLvl w:val="0"/>
        <w:rPr>
          <w:szCs w:val="32"/>
        </w:rPr>
      </w:pPr>
      <w:r w:rsidRPr="00925140">
        <w:rPr>
          <w:szCs w:val="32"/>
        </w:rPr>
        <w:t>Research Assistant Application</w:t>
      </w:r>
    </w:p>
    <w:p w14:paraId="126A849F" w14:textId="6C62DF51" w:rsidR="00014A9A" w:rsidRPr="00925140" w:rsidRDefault="00033272" w:rsidP="00925140">
      <w:pPr>
        <w:pStyle w:val="Title"/>
        <w:outlineLvl w:val="0"/>
        <w:rPr>
          <w:sz w:val="28"/>
          <w:szCs w:val="28"/>
        </w:rPr>
      </w:pPr>
      <w:r w:rsidRPr="00925140">
        <w:rPr>
          <w:sz w:val="28"/>
          <w:szCs w:val="28"/>
        </w:rPr>
        <w:t xml:space="preserve">Dr. </w:t>
      </w:r>
      <w:r w:rsidR="00014A9A" w:rsidRPr="00925140">
        <w:rPr>
          <w:sz w:val="28"/>
          <w:szCs w:val="28"/>
        </w:rPr>
        <w:t>Greg</w:t>
      </w:r>
      <w:r w:rsidR="00005294" w:rsidRPr="00925140">
        <w:rPr>
          <w:sz w:val="28"/>
          <w:szCs w:val="28"/>
        </w:rPr>
        <w:t>ory</w:t>
      </w:r>
      <w:r w:rsidR="00925140">
        <w:rPr>
          <w:sz w:val="28"/>
          <w:szCs w:val="28"/>
        </w:rPr>
        <w:t xml:space="preserve"> Bartoszek (</w:t>
      </w:r>
      <w:r w:rsidR="00056013">
        <w:rPr>
          <w:sz w:val="28"/>
          <w:szCs w:val="28"/>
        </w:rPr>
        <w:t>g.bartoszek@fdu.edu</w:t>
      </w:r>
      <w:r w:rsidR="00925140">
        <w:rPr>
          <w:sz w:val="28"/>
          <w:szCs w:val="28"/>
        </w:rPr>
        <w:t>)</w:t>
      </w:r>
    </w:p>
    <w:p w14:paraId="30ECF635" w14:textId="20180208" w:rsidR="00033272" w:rsidRPr="0081769D" w:rsidRDefault="00103456">
      <w:pPr>
        <w:pStyle w:val="Title"/>
        <w:outlineLvl w:val="0"/>
        <w:rPr>
          <w:sz w:val="24"/>
        </w:rPr>
      </w:pPr>
      <w:r w:rsidRPr="00103456">
        <w:rPr>
          <w:sz w:val="24"/>
        </w:rPr>
        <w:t>Fairleigh Dickinson University</w:t>
      </w:r>
    </w:p>
    <w:p w14:paraId="25D70D4F" w14:textId="111E38B2" w:rsidR="00033272" w:rsidRPr="0081769D" w:rsidRDefault="00103456">
      <w:pPr>
        <w:pStyle w:val="Title"/>
        <w:outlineLvl w:val="0"/>
        <w:rPr>
          <w:sz w:val="24"/>
        </w:rPr>
      </w:pPr>
      <w:r>
        <w:rPr>
          <w:sz w:val="24"/>
        </w:rPr>
        <w:t>School of Psychology and Counseling</w:t>
      </w:r>
    </w:p>
    <w:p w14:paraId="1B6E88A7" w14:textId="77777777" w:rsidR="00014A9A" w:rsidRDefault="00014A9A"/>
    <w:p w14:paraId="07454FC2" w14:textId="77777777" w:rsidR="00A80675" w:rsidRDefault="00A80675" w:rsidP="00A80675">
      <w:pPr>
        <w:spacing w:line="360" w:lineRule="auto"/>
      </w:pPr>
      <w:r>
        <w:t xml:space="preserve">Name: </w:t>
      </w:r>
      <w:r>
        <w:tab/>
        <w:t>_____________________________</w:t>
      </w:r>
      <w:r>
        <w:tab/>
      </w:r>
      <w:r>
        <w:tab/>
        <w:t xml:space="preserve">Year:  Fr     </w:t>
      </w:r>
      <w:smartTag w:uri="urn:schemas-microsoft-com:office:smarttags" w:element="PersonName">
        <w:smartTag w:uri="urn:schemas:contacts" w:element="GivenName">
          <w:r>
            <w:t>Soph</w:t>
          </w:r>
        </w:smartTag>
        <w:r>
          <w:t xml:space="preserve">     </w:t>
        </w:r>
        <w:smartTag w:uri="urn:schemas:contacts" w:element="nameSuffix">
          <w:r>
            <w:t>Jr</w:t>
          </w:r>
        </w:smartTag>
      </w:smartTag>
      <w:r>
        <w:t xml:space="preserve">     Sr</w:t>
      </w:r>
      <w:r>
        <w:tab/>
      </w:r>
    </w:p>
    <w:p w14:paraId="091176DC" w14:textId="019EB39F" w:rsidR="00A80675" w:rsidRDefault="00A80675" w:rsidP="00A80675">
      <w:pPr>
        <w:spacing w:line="360" w:lineRule="auto"/>
        <w:outlineLvl w:val="0"/>
      </w:pPr>
      <w:r>
        <w:t>E-mail _____________________</w:t>
      </w:r>
      <w:r>
        <w:softHyphen/>
      </w:r>
      <w:r>
        <w:softHyphen/>
      </w:r>
      <w:r>
        <w:softHyphen/>
        <w:t>________</w:t>
      </w:r>
      <w:r w:rsidR="00961B83" w:rsidRPr="00961B83">
        <w:t xml:space="preserve"> </w:t>
      </w:r>
      <w:r w:rsidR="00961B83">
        <w:tab/>
      </w:r>
      <w:r w:rsidR="00961B83">
        <w:tab/>
        <w:t>Overall GPA _______     Psych GPA ______</w:t>
      </w:r>
    </w:p>
    <w:p w14:paraId="7E097DEE" w14:textId="77777777" w:rsidR="00A80675" w:rsidRDefault="00A80675" w:rsidP="00A80675">
      <w:pPr>
        <w:spacing w:line="360" w:lineRule="auto"/>
        <w:outlineLvl w:val="0"/>
      </w:pPr>
      <w:r>
        <w:t>Phone # ____________________________</w:t>
      </w:r>
    </w:p>
    <w:p w14:paraId="4D311383" w14:textId="6C07BEF2" w:rsidR="00A80675" w:rsidRDefault="00A80675" w:rsidP="00933470">
      <w:pPr>
        <w:spacing w:line="360" w:lineRule="auto"/>
      </w:pPr>
      <w:r>
        <w:t>Major</w:t>
      </w:r>
      <w:r w:rsidR="00E91FF3">
        <w:t>(s)</w:t>
      </w:r>
      <w:r>
        <w:t xml:space="preserve"> </w:t>
      </w:r>
      <w:r>
        <w:softHyphen/>
        <w:t>____________________________</w:t>
      </w:r>
      <w:r w:rsidR="00933470">
        <w:tab/>
      </w:r>
      <w:r w:rsidR="00933470">
        <w:tab/>
      </w:r>
    </w:p>
    <w:p w14:paraId="48A1AABA" w14:textId="10E5A855" w:rsidR="00933470" w:rsidRDefault="00933470" w:rsidP="00A80675">
      <w:pPr>
        <w:spacing w:line="360" w:lineRule="auto"/>
      </w:pPr>
      <w:r>
        <w:t>Minor(s) ____________________________</w:t>
      </w:r>
    </w:p>
    <w:p w14:paraId="3AA34A44" w14:textId="7FE23E15" w:rsidR="00933470" w:rsidRDefault="00961B83" w:rsidP="00A80675">
      <w:pPr>
        <w:spacing w:line="360" w:lineRule="auto"/>
      </w:pPr>
      <w:r>
        <w:t xml:space="preserve">Anticipated date of graduation: </w:t>
      </w:r>
      <w:r w:rsidR="001E43F3">
        <w:t>__________</w:t>
      </w:r>
    </w:p>
    <w:p w14:paraId="3ACBE8DE" w14:textId="77777777" w:rsidR="004A7A1D" w:rsidRDefault="004A7A1D" w:rsidP="009B6CB2">
      <w:pPr>
        <w:spacing w:before="120" w:line="360" w:lineRule="auto"/>
      </w:pPr>
    </w:p>
    <w:p w14:paraId="4FF7BC97" w14:textId="6C84B977" w:rsidR="00014A9A" w:rsidRPr="0081769D" w:rsidRDefault="00014A9A" w:rsidP="009B6CB2">
      <w:pPr>
        <w:spacing w:before="120" w:line="360" w:lineRule="auto"/>
      </w:pPr>
      <w:r w:rsidRPr="0081769D">
        <w:t>If your GPA is below 3.0, please explain why (also, what classes you received less than a ‘B’ in).</w:t>
      </w:r>
    </w:p>
    <w:p w14:paraId="6E0AD96D" w14:textId="77777777" w:rsidR="00014A9A" w:rsidRPr="0081769D" w:rsidRDefault="00014A9A">
      <w:pPr>
        <w:spacing w:line="360" w:lineRule="auto"/>
      </w:pPr>
    </w:p>
    <w:p w14:paraId="31440C01" w14:textId="77777777" w:rsidR="00C94F85" w:rsidRDefault="00C94F85">
      <w:pPr>
        <w:spacing w:line="360" w:lineRule="auto"/>
      </w:pPr>
    </w:p>
    <w:p w14:paraId="3BB15002" w14:textId="77777777" w:rsidR="004A7A1D" w:rsidRDefault="004A7A1D" w:rsidP="004A7A1D">
      <w:pPr>
        <w:spacing w:before="120" w:line="360" w:lineRule="auto"/>
      </w:pPr>
      <w:r>
        <w:t xml:space="preserve">Have you completed </w:t>
      </w:r>
      <w:r w:rsidRPr="001509F1">
        <w:rPr>
          <w:i/>
          <w:iCs/>
        </w:rPr>
        <w:t>Psychological Statistics</w:t>
      </w:r>
      <w:r>
        <w:t>?  YES / NO</w:t>
      </w:r>
    </w:p>
    <w:p w14:paraId="1C5741E2" w14:textId="77777777" w:rsidR="004A7A1D" w:rsidRDefault="004A7A1D" w:rsidP="004A7A1D">
      <w:pPr>
        <w:spacing w:before="120" w:line="360" w:lineRule="auto"/>
      </w:pPr>
      <w:r>
        <w:t xml:space="preserve">Have you completed </w:t>
      </w:r>
      <w:r w:rsidRPr="001509F1">
        <w:rPr>
          <w:i/>
          <w:iCs/>
        </w:rPr>
        <w:t>Research Methods</w:t>
      </w:r>
      <w:r>
        <w:t>?  YES / NO</w:t>
      </w:r>
    </w:p>
    <w:p w14:paraId="06E237B2" w14:textId="55D38F8D" w:rsidR="00033272" w:rsidRDefault="00033272" w:rsidP="009B6CB2">
      <w:r w:rsidRPr="0081769D">
        <w:t>Please list your completed coursework in psychology and final course grades:</w:t>
      </w:r>
    </w:p>
    <w:p w14:paraId="3036F2C9" w14:textId="470CC556" w:rsidR="00056013" w:rsidRDefault="00056013" w:rsidP="009B6CB2"/>
    <w:p w14:paraId="4FFB568C" w14:textId="59F07619" w:rsidR="00056013" w:rsidRDefault="00056013" w:rsidP="009B6CB2"/>
    <w:p w14:paraId="78EF7126" w14:textId="77777777" w:rsidR="00504EF9" w:rsidRPr="0081769D" w:rsidRDefault="00504EF9" w:rsidP="009B6CB2"/>
    <w:p w14:paraId="2A7AAA59" w14:textId="704F1AF5" w:rsidR="0081769D" w:rsidRDefault="0081769D">
      <w:pPr>
        <w:spacing w:line="360" w:lineRule="auto"/>
      </w:pPr>
    </w:p>
    <w:p w14:paraId="207E3F67" w14:textId="77777777" w:rsidR="009B1C0C" w:rsidRPr="0081769D" w:rsidRDefault="009B1C0C" w:rsidP="0081769D">
      <w:pPr>
        <w:pStyle w:val="ListParagraph"/>
        <w:numPr>
          <w:ilvl w:val="0"/>
          <w:numId w:val="1"/>
        </w:numPr>
      </w:pPr>
      <w:r w:rsidRPr="0081769D">
        <w:t>Please rate your proficiency in using the following (No experience, Novice, Intermediate, Expert):</w:t>
      </w:r>
    </w:p>
    <w:p w14:paraId="265313C2" w14:textId="77777777" w:rsidR="009B1C0C" w:rsidRPr="0081769D" w:rsidRDefault="009B1C0C" w:rsidP="009B1C0C">
      <w:pPr>
        <w:contextualSpacing/>
      </w:pPr>
    </w:p>
    <w:p w14:paraId="33F3D4F8" w14:textId="63A3AEFD" w:rsidR="001625EA" w:rsidRDefault="009B1C0C" w:rsidP="001625EA">
      <w:pPr>
        <w:spacing w:line="360" w:lineRule="auto"/>
        <w:ind w:left="360"/>
        <w:contextualSpacing/>
      </w:pPr>
      <w:r w:rsidRPr="0081769D">
        <w:t>Excel:</w:t>
      </w:r>
      <w:r w:rsidR="00504EF9">
        <w:t xml:space="preserve"> ________</w:t>
      </w:r>
      <w:r w:rsidR="0081769D" w:rsidRPr="0081769D">
        <w:t xml:space="preserve"> </w:t>
      </w:r>
      <w:r w:rsidR="001625EA">
        <w:t xml:space="preserve"> </w:t>
      </w:r>
      <w:r w:rsidR="004308B4">
        <w:tab/>
      </w:r>
      <w:r w:rsidRPr="0081769D">
        <w:t>SPSS:</w:t>
      </w:r>
      <w:r w:rsidR="0065738C">
        <w:tab/>
      </w:r>
      <w:r w:rsidR="00504EF9">
        <w:t>________</w:t>
      </w:r>
      <w:r w:rsidR="00504EF9" w:rsidRPr="0081769D">
        <w:t xml:space="preserve"> </w:t>
      </w:r>
      <w:r w:rsidR="00504EF9">
        <w:t xml:space="preserve"> </w:t>
      </w:r>
      <w:r w:rsidR="0065738C">
        <w:t xml:space="preserve"> </w:t>
      </w:r>
      <w:r w:rsidR="0065738C">
        <w:tab/>
      </w:r>
      <w:r w:rsidRPr="0081769D">
        <w:t xml:space="preserve">Qualtrics: </w:t>
      </w:r>
      <w:r w:rsidR="00504EF9">
        <w:t>________</w:t>
      </w:r>
      <w:r w:rsidR="00504EF9" w:rsidRPr="0081769D">
        <w:t xml:space="preserve"> </w:t>
      </w:r>
      <w:r w:rsidR="00504EF9">
        <w:t xml:space="preserve"> </w:t>
      </w:r>
    </w:p>
    <w:p w14:paraId="689B6EF2" w14:textId="75618B27" w:rsidR="009B1C0C" w:rsidRDefault="009B1C0C" w:rsidP="009B1C0C">
      <w:pPr>
        <w:ind w:firstLine="360"/>
        <w:contextualSpacing/>
      </w:pPr>
    </w:p>
    <w:p w14:paraId="3A244F47" w14:textId="77777777" w:rsidR="00444D57" w:rsidRPr="0081769D" w:rsidRDefault="00444D57" w:rsidP="009B1C0C">
      <w:pPr>
        <w:ind w:firstLine="360"/>
        <w:contextualSpacing/>
      </w:pPr>
    </w:p>
    <w:p w14:paraId="6C4C3695" w14:textId="0F5B4C7C" w:rsidR="009B1C0C" w:rsidRPr="0081769D" w:rsidRDefault="009B1C0C" w:rsidP="009B1C0C">
      <w:pPr>
        <w:ind w:firstLine="360"/>
        <w:contextualSpacing/>
      </w:pPr>
      <w:r w:rsidRPr="0081769D">
        <w:t>Please list any other specific computer/tech</w:t>
      </w:r>
      <w:r w:rsidR="0081769D" w:rsidRPr="0081769D">
        <w:t xml:space="preserve"> s</w:t>
      </w:r>
      <w:r w:rsidRPr="0081769D">
        <w:t>kills:</w:t>
      </w:r>
    </w:p>
    <w:p w14:paraId="0DCCE242" w14:textId="77777777" w:rsidR="004D7498" w:rsidRPr="0081769D" w:rsidRDefault="004D7498">
      <w:pPr>
        <w:spacing w:line="360" w:lineRule="auto"/>
      </w:pPr>
    </w:p>
    <w:p w14:paraId="0810ACCF" w14:textId="77777777" w:rsidR="00014A9A" w:rsidRPr="0081769D" w:rsidRDefault="00014A9A">
      <w:pPr>
        <w:spacing w:line="360" w:lineRule="auto"/>
      </w:pPr>
    </w:p>
    <w:p w14:paraId="02C248D6" w14:textId="197D0717" w:rsidR="002C53C9" w:rsidRDefault="002C53C9">
      <w:pPr>
        <w:spacing w:line="360" w:lineRule="auto"/>
      </w:pPr>
    </w:p>
    <w:p w14:paraId="6C85B566" w14:textId="608D0529" w:rsidR="00504EF9" w:rsidRDefault="00504EF9">
      <w:pPr>
        <w:spacing w:line="360" w:lineRule="auto"/>
      </w:pPr>
    </w:p>
    <w:p w14:paraId="1D0BE085" w14:textId="6BB113FF" w:rsidR="00504EF9" w:rsidRDefault="00504EF9">
      <w:pPr>
        <w:spacing w:line="360" w:lineRule="auto"/>
      </w:pPr>
    </w:p>
    <w:p w14:paraId="03591AFF" w14:textId="0C6D57C5" w:rsidR="00504EF9" w:rsidRDefault="00504EF9">
      <w:pPr>
        <w:spacing w:line="360" w:lineRule="auto"/>
      </w:pPr>
    </w:p>
    <w:p w14:paraId="59CCDDB5" w14:textId="23624AFD" w:rsidR="00504EF9" w:rsidRDefault="00504EF9">
      <w:pPr>
        <w:spacing w:line="360" w:lineRule="auto"/>
      </w:pPr>
    </w:p>
    <w:p w14:paraId="0CE38469" w14:textId="0F5B61FA" w:rsidR="00504EF9" w:rsidRDefault="00504EF9">
      <w:pPr>
        <w:spacing w:line="360" w:lineRule="auto"/>
      </w:pPr>
    </w:p>
    <w:p w14:paraId="3FCA5F47" w14:textId="77777777" w:rsidR="00504EF9" w:rsidRDefault="00504EF9">
      <w:pPr>
        <w:spacing w:line="360" w:lineRule="auto"/>
      </w:pPr>
    </w:p>
    <w:p w14:paraId="6661ACFA" w14:textId="77777777" w:rsidR="009B6CB2" w:rsidRDefault="009B6CB2" w:rsidP="009B6CB2">
      <w:pPr>
        <w:spacing w:line="360" w:lineRule="auto"/>
        <w:outlineLvl w:val="0"/>
      </w:pPr>
      <w:r>
        <w:t>What do you hope to get out of being a research assistant?</w:t>
      </w:r>
    </w:p>
    <w:p w14:paraId="050BAB66" w14:textId="77777777" w:rsidR="00014A9A" w:rsidRPr="0081769D" w:rsidRDefault="00014A9A">
      <w:pPr>
        <w:spacing w:line="360" w:lineRule="auto"/>
      </w:pPr>
    </w:p>
    <w:p w14:paraId="2BBB1384" w14:textId="77777777" w:rsidR="00BB0BDA" w:rsidRPr="0081769D" w:rsidRDefault="00BB0BDA">
      <w:pPr>
        <w:spacing w:line="360" w:lineRule="auto"/>
      </w:pPr>
    </w:p>
    <w:p w14:paraId="42E86FEB" w14:textId="77777777" w:rsidR="00BB0BDA" w:rsidRPr="0081769D" w:rsidRDefault="00BB0BDA">
      <w:pPr>
        <w:spacing w:line="360" w:lineRule="auto"/>
      </w:pPr>
    </w:p>
    <w:p w14:paraId="6A1A505A" w14:textId="54E29501" w:rsidR="00BB0BDA" w:rsidRDefault="00BB0BDA">
      <w:pPr>
        <w:spacing w:line="360" w:lineRule="auto"/>
      </w:pPr>
    </w:p>
    <w:p w14:paraId="0E897F90" w14:textId="77777777" w:rsidR="00BB0BDA" w:rsidRPr="0081769D" w:rsidRDefault="00BB0BDA">
      <w:pPr>
        <w:spacing w:line="360" w:lineRule="auto"/>
      </w:pPr>
    </w:p>
    <w:p w14:paraId="526B9740" w14:textId="36C149DC" w:rsidR="009B6CB2" w:rsidRDefault="009B6CB2" w:rsidP="009B6CB2">
      <w:pPr>
        <w:spacing w:line="360" w:lineRule="auto"/>
      </w:pPr>
      <w:r>
        <w:t>What topics within psychology are you most fascinated by (right now), and why?</w:t>
      </w:r>
    </w:p>
    <w:p w14:paraId="704C2761" w14:textId="002F0725" w:rsidR="009B6CB2" w:rsidRDefault="009B6CB2" w:rsidP="009B6CB2">
      <w:pPr>
        <w:spacing w:line="360" w:lineRule="auto"/>
      </w:pPr>
    </w:p>
    <w:p w14:paraId="2731CA38" w14:textId="3C278D87" w:rsidR="00056013" w:rsidRDefault="00056013" w:rsidP="009B6CB2">
      <w:pPr>
        <w:spacing w:line="360" w:lineRule="auto"/>
      </w:pPr>
    </w:p>
    <w:p w14:paraId="546D4B55" w14:textId="77777777" w:rsidR="00056013" w:rsidRDefault="00056013" w:rsidP="009B6CB2">
      <w:pPr>
        <w:spacing w:line="360" w:lineRule="auto"/>
      </w:pPr>
    </w:p>
    <w:p w14:paraId="4BEF7C3F" w14:textId="77777777" w:rsidR="00014A9A" w:rsidRPr="0081769D" w:rsidRDefault="00014A9A">
      <w:pPr>
        <w:spacing w:line="360" w:lineRule="auto"/>
      </w:pPr>
    </w:p>
    <w:p w14:paraId="68251049" w14:textId="564AA314" w:rsidR="007F4F74" w:rsidRDefault="007F4F74" w:rsidP="009B6CB2">
      <w:pPr>
        <w:spacing w:line="360" w:lineRule="auto"/>
      </w:pPr>
      <w:r>
        <w:t xml:space="preserve">What interests you </w:t>
      </w:r>
      <w:r w:rsidR="0011593A">
        <w:t>the most about the lab’s</w:t>
      </w:r>
      <w:r>
        <w:t xml:space="preserve"> research?</w:t>
      </w:r>
    </w:p>
    <w:p w14:paraId="6BD13F84" w14:textId="557EA3F6" w:rsidR="007F4F74" w:rsidRDefault="007F4F74" w:rsidP="009B6CB2">
      <w:pPr>
        <w:spacing w:line="360" w:lineRule="auto"/>
      </w:pPr>
    </w:p>
    <w:p w14:paraId="7664FBB1" w14:textId="1B18A1A6" w:rsidR="007F4F74" w:rsidRDefault="007F4F74" w:rsidP="009B6CB2">
      <w:pPr>
        <w:spacing w:line="360" w:lineRule="auto"/>
      </w:pPr>
    </w:p>
    <w:p w14:paraId="1AFE29F5" w14:textId="239C6EE0" w:rsidR="007F4F74" w:rsidRDefault="007F4F74" w:rsidP="009B6CB2">
      <w:pPr>
        <w:spacing w:line="360" w:lineRule="auto"/>
      </w:pPr>
    </w:p>
    <w:p w14:paraId="43565D2B" w14:textId="77777777" w:rsidR="007F4F74" w:rsidRDefault="007F4F74" w:rsidP="009B6CB2">
      <w:pPr>
        <w:spacing w:line="360" w:lineRule="auto"/>
      </w:pPr>
    </w:p>
    <w:p w14:paraId="3D7E5AEC" w14:textId="670C910A" w:rsidR="00014A9A" w:rsidRPr="0081769D" w:rsidRDefault="004D7498" w:rsidP="009B6CB2">
      <w:pPr>
        <w:spacing w:line="360" w:lineRule="auto"/>
      </w:pPr>
      <w:r w:rsidRPr="0081769D">
        <w:t>Have you worked as a research assistant in the past? If so, describe the pu</w:t>
      </w:r>
      <w:r w:rsidR="00E622BF" w:rsidRPr="0081769D">
        <w:t>r</w:t>
      </w:r>
      <w:r w:rsidRPr="0081769D">
        <w:t>pose of the research and your responsibilities.</w:t>
      </w:r>
    </w:p>
    <w:p w14:paraId="5A3B20CA" w14:textId="77777777" w:rsidR="004D7498" w:rsidRPr="0081769D" w:rsidRDefault="004D7498">
      <w:pPr>
        <w:spacing w:line="360" w:lineRule="auto"/>
      </w:pPr>
    </w:p>
    <w:p w14:paraId="2965C897" w14:textId="77777777" w:rsidR="00BB0BDA" w:rsidRPr="0081769D" w:rsidRDefault="00BB0BDA">
      <w:pPr>
        <w:spacing w:line="360" w:lineRule="auto"/>
      </w:pPr>
    </w:p>
    <w:p w14:paraId="40CD0F37" w14:textId="77777777" w:rsidR="00BB0BDA" w:rsidRPr="0081769D" w:rsidRDefault="00BB0BDA">
      <w:pPr>
        <w:spacing w:line="360" w:lineRule="auto"/>
      </w:pPr>
    </w:p>
    <w:p w14:paraId="15CD79F7" w14:textId="77777777" w:rsidR="00BD3C66" w:rsidRPr="0081769D" w:rsidRDefault="00BD3C66">
      <w:pPr>
        <w:spacing w:line="360" w:lineRule="auto"/>
      </w:pPr>
    </w:p>
    <w:p w14:paraId="06CCA910" w14:textId="77777777" w:rsidR="004D7498" w:rsidRDefault="004D7498" w:rsidP="00BB0BDA"/>
    <w:p w14:paraId="50AB6A47" w14:textId="77777777" w:rsidR="001625EA" w:rsidRPr="0081769D" w:rsidRDefault="001625EA" w:rsidP="00BB0BDA"/>
    <w:p w14:paraId="747E845B" w14:textId="3E212D6A" w:rsidR="00014A9A" w:rsidRPr="0081769D" w:rsidRDefault="00014A9A" w:rsidP="009B6CB2">
      <w:pPr>
        <w:spacing w:line="360" w:lineRule="auto"/>
        <w:outlineLvl w:val="0"/>
      </w:pPr>
      <w:r w:rsidRPr="0081769D">
        <w:t xml:space="preserve">What are your </w:t>
      </w:r>
      <w:r w:rsidR="009B6CB2">
        <w:t xml:space="preserve">career </w:t>
      </w:r>
      <w:r w:rsidRPr="0081769D">
        <w:t xml:space="preserve">plans after you graduate from </w:t>
      </w:r>
      <w:r w:rsidR="00056013">
        <w:t>FDU</w:t>
      </w:r>
      <w:r w:rsidR="009B6CB2">
        <w:t xml:space="preserve"> (as best you know at this moment)</w:t>
      </w:r>
      <w:r w:rsidRPr="0081769D">
        <w:t>?</w:t>
      </w:r>
      <w:r w:rsidR="009B6CB2">
        <w:t xml:space="preserve"> </w:t>
      </w:r>
    </w:p>
    <w:p w14:paraId="537C4836" w14:textId="4FAD95D0" w:rsidR="009B6CB2" w:rsidRDefault="009B6CB2">
      <w:pPr>
        <w:spacing w:line="360" w:lineRule="auto"/>
      </w:pPr>
    </w:p>
    <w:p w14:paraId="5159220E" w14:textId="107F4E64" w:rsidR="009B6CB2" w:rsidRDefault="009B6CB2">
      <w:pPr>
        <w:spacing w:line="360" w:lineRule="auto"/>
      </w:pPr>
    </w:p>
    <w:p w14:paraId="7EEEFDC8" w14:textId="6979F5ED" w:rsidR="009B6CB2" w:rsidRDefault="009B6CB2">
      <w:pPr>
        <w:spacing w:line="360" w:lineRule="auto"/>
      </w:pPr>
    </w:p>
    <w:p w14:paraId="1B495C91" w14:textId="77777777" w:rsidR="009B6CB2" w:rsidRDefault="009B6CB2" w:rsidP="009B6CB2">
      <w:pPr>
        <w:spacing w:line="360" w:lineRule="auto"/>
        <w:outlineLvl w:val="0"/>
      </w:pPr>
    </w:p>
    <w:p w14:paraId="490BA3BB" w14:textId="5E9528C1" w:rsidR="009B6CB2" w:rsidRDefault="009B6CB2" w:rsidP="009B6CB2">
      <w:pPr>
        <w:spacing w:line="360" w:lineRule="auto"/>
        <w:outlineLvl w:val="0"/>
      </w:pPr>
      <w:r>
        <w:t>Anything else you think we should know about you?</w:t>
      </w:r>
    </w:p>
    <w:p w14:paraId="6F289242" w14:textId="755778D3" w:rsidR="009B6CB2" w:rsidRPr="0081769D" w:rsidRDefault="009B6CB2">
      <w:pPr>
        <w:spacing w:line="360" w:lineRule="auto"/>
      </w:pPr>
    </w:p>
    <w:p w14:paraId="3FDFD832" w14:textId="77777777" w:rsidR="00E622BF" w:rsidRPr="0081769D" w:rsidRDefault="00E622BF">
      <w:pPr>
        <w:spacing w:line="360" w:lineRule="auto"/>
      </w:pPr>
    </w:p>
    <w:p w14:paraId="422D6B27" w14:textId="77777777" w:rsidR="0011593A" w:rsidRDefault="0011593A" w:rsidP="009B6CB2">
      <w:pPr>
        <w:spacing w:line="360" w:lineRule="auto"/>
        <w:outlineLvl w:val="0"/>
      </w:pPr>
    </w:p>
    <w:p w14:paraId="0FFE0233" w14:textId="085F1175" w:rsidR="00C10EEA" w:rsidRDefault="00EF0018" w:rsidP="009B6CB2">
      <w:pPr>
        <w:spacing w:line="360" w:lineRule="auto"/>
        <w:outlineLvl w:val="0"/>
      </w:pPr>
      <w:r w:rsidRPr="0081769D">
        <w:t xml:space="preserve">During </w:t>
      </w:r>
      <w:r w:rsidR="00295A94">
        <w:t>this</w:t>
      </w:r>
      <w:r w:rsidRPr="0081769D">
        <w:t xml:space="preserve"> </w:t>
      </w:r>
      <w:r w:rsidR="00BD3C66" w:rsidRPr="0081769D">
        <w:t xml:space="preserve">semester, </w:t>
      </w:r>
      <w:r w:rsidR="00F2480B">
        <w:t>do</w:t>
      </w:r>
      <w:r w:rsidR="00BD3C66" w:rsidRPr="0081769D">
        <w:t xml:space="preserve"> you know your schedule in advance?  </w:t>
      </w:r>
    </w:p>
    <w:p w14:paraId="525BF51F" w14:textId="7B218492" w:rsidR="00C10EEA" w:rsidRDefault="00C10EEA" w:rsidP="00C10EEA">
      <w:pPr>
        <w:pStyle w:val="ListParagraph"/>
        <w:numPr>
          <w:ilvl w:val="0"/>
          <w:numId w:val="2"/>
        </w:numPr>
        <w:spacing w:line="360" w:lineRule="auto"/>
        <w:outlineLvl w:val="0"/>
      </w:pPr>
      <w:r>
        <w:t>No</w:t>
      </w:r>
      <w:r w:rsidR="00F2480B">
        <w:t>, I don’t have set schedule</w:t>
      </w:r>
    </w:p>
    <w:p w14:paraId="1601B8DA" w14:textId="157AED8A" w:rsidR="00C10EEA" w:rsidRDefault="00C10EEA" w:rsidP="00C10EEA">
      <w:pPr>
        <w:pStyle w:val="ListParagraph"/>
        <w:numPr>
          <w:ilvl w:val="0"/>
          <w:numId w:val="2"/>
        </w:numPr>
        <w:spacing w:line="360" w:lineRule="auto"/>
        <w:outlineLvl w:val="0"/>
      </w:pPr>
      <w:r>
        <w:t xml:space="preserve">Yes, </w:t>
      </w:r>
      <w:r w:rsidR="009663D4">
        <w:t xml:space="preserve">I know my schedule at least </w:t>
      </w:r>
      <w:r>
        <w:t>1 week in advance</w:t>
      </w:r>
    </w:p>
    <w:p w14:paraId="10F2030F" w14:textId="5BF0E6CD" w:rsidR="00BD3C66" w:rsidRPr="00295A94" w:rsidRDefault="00C10EEA" w:rsidP="00C10EEA">
      <w:pPr>
        <w:pStyle w:val="ListParagraph"/>
        <w:numPr>
          <w:ilvl w:val="0"/>
          <w:numId w:val="2"/>
        </w:numPr>
        <w:spacing w:line="360" w:lineRule="auto"/>
        <w:outlineLvl w:val="0"/>
      </w:pPr>
      <w:r w:rsidRPr="00295A94">
        <w:t xml:space="preserve">Yes, </w:t>
      </w:r>
      <w:r w:rsidR="009663D4">
        <w:t xml:space="preserve">I know my schedule at least </w:t>
      </w:r>
      <w:r w:rsidRPr="00295A94">
        <w:t>2 weeks in advance</w:t>
      </w:r>
      <w:r w:rsidR="00BD3C66" w:rsidRPr="00295A94">
        <w:t xml:space="preserve"> </w:t>
      </w:r>
      <w:r w:rsidR="00BD3C66" w:rsidRPr="00295A94">
        <w:tab/>
      </w:r>
      <w:r w:rsidR="00BD3C66" w:rsidRPr="00295A94">
        <w:tab/>
      </w:r>
    </w:p>
    <w:p w14:paraId="5B19191B" w14:textId="77777777" w:rsidR="001625EA" w:rsidRPr="0081769D" w:rsidRDefault="001625EA" w:rsidP="00BB0BDA">
      <w:pPr>
        <w:spacing w:line="360" w:lineRule="auto"/>
        <w:outlineLvl w:val="0"/>
        <w:rPr>
          <w:b/>
        </w:rPr>
      </w:pPr>
    </w:p>
    <w:p w14:paraId="286979C0" w14:textId="771B41F7" w:rsidR="009B1C0C" w:rsidRPr="0081769D" w:rsidRDefault="009B1C0C" w:rsidP="00C2527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81769D">
        <w:t xml:space="preserve">How many hours per week </w:t>
      </w:r>
      <w:r w:rsidR="00444D57">
        <w:t>c</w:t>
      </w:r>
      <w:r w:rsidRPr="0081769D">
        <w:t xml:space="preserve">ould you </w:t>
      </w:r>
      <w:r w:rsidR="00444D57">
        <w:t>commit to working in the lab</w:t>
      </w:r>
      <w:r w:rsidRPr="0081769D">
        <w:t xml:space="preserve">? </w:t>
      </w:r>
      <w:r w:rsidR="002E7705">
        <w:t>________ hours</w:t>
      </w:r>
    </w:p>
    <w:p w14:paraId="717089CC" w14:textId="77777777" w:rsidR="009B1C0C" w:rsidRDefault="009B1C0C" w:rsidP="00704E49">
      <w:pPr>
        <w:widowControl w:val="0"/>
        <w:autoSpaceDE w:val="0"/>
        <w:autoSpaceDN w:val="0"/>
        <w:adjustRightInd w:val="0"/>
      </w:pPr>
    </w:p>
    <w:p w14:paraId="5DFF4429" w14:textId="77777777" w:rsidR="0081769D" w:rsidRDefault="0081769D" w:rsidP="00704E49">
      <w:pPr>
        <w:widowControl w:val="0"/>
        <w:autoSpaceDE w:val="0"/>
        <w:autoSpaceDN w:val="0"/>
        <w:adjustRightInd w:val="0"/>
      </w:pPr>
    </w:p>
    <w:p w14:paraId="26D32E11" w14:textId="42EA0859" w:rsidR="00704E49" w:rsidRPr="0081769D" w:rsidRDefault="00014A9A" w:rsidP="00704E49">
      <w:pPr>
        <w:widowControl w:val="0"/>
        <w:autoSpaceDE w:val="0"/>
        <w:autoSpaceDN w:val="0"/>
        <w:adjustRightInd w:val="0"/>
        <w:rPr>
          <w:color w:val="1A1A1A"/>
        </w:rPr>
      </w:pPr>
      <w:r w:rsidRPr="0081769D">
        <w:t xml:space="preserve">Please places an X in the times </w:t>
      </w:r>
      <w:r w:rsidR="002E7705">
        <w:t>when</w:t>
      </w:r>
      <w:r w:rsidRPr="0081769D">
        <w:t xml:space="preserve"> you </w:t>
      </w:r>
      <w:r w:rsidR="002E7705">
        <w:t xml:space="preserve">ARE </w:t>
      </w:r>
      <w:r w:rsidRPr="0081769D">
        <w:t xml:space="preserve">AVAILABLE </w:t>
      </w:r>
      <w:r w:rsidR="00BE70BF" w:rsidRPr="002E7705">
        <w:rPr>
          <w:highlight w:val="yellow"/>
        </w:rPr>
        <w:t>th</w:t>
      </w:r>
      <w:r w:rsidR="002E7705" w:rsidRPr="002E7705">
        <w:rPr>
          <w:highlight w:val="yellow"/>
        </w:rPr>
        <w:t>is</w:t>
      </w:r>
      <w:r w:rsidR="00BE70BF" w:rsidRPr="002E7705">
        <w:rPr>
          <w:highlight w:val="yellow"/>
        </w:rPr>
        <w:t xml:space="preserve"> </w:t>
      </w:r>
      <w:r w:rsidR="00BB0BDA" w:rsidRPr="002E7705">
        <w:rPr>
          <w:highlight w:val="yellow"/>
        </w:rPr>
        <w:t>semester</w:t>
      </w:r>
      <w:r w:rsidRPr="0081769D">
        <w:t xml:space="preserve">.  </w:t>
      </w:r>
    </w:p>
    <w:p w14:paraId="614C5DAB" w14:textId="0A52EA47" w:rsidR="00014A9A" w:rsidRPr="0081769D" w:rsidRDefault="00014A9A" w:rsidP="00704E49">
      <w:pPr>
        <w:spacing w:line="360" w:lineRule="auto"/>
        <w:ind w:left="360"/>
        <w:outlineLvl w:val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76"/>
        <w:gridCol w:w="1476"/>
        <w:gridCol w:w="1476"/>
        <w:gridCol w:w="1476"/>
        <w:gridCol w:w="1476"/>
        <w:gridCol w:w="1476"/>
      </w:tblGrid>
      <w:tr w:rsidR="00014A9A" w:rsidRPr="0081769D" w14:paraId="7967F2FC" w14:textId="77777777" w:rsidTr="009B6CB2">
        <w:tc>
          <w:tcPr>
            <w:tcW w:w="1476" w:type="dxa"/>
            <w:shd w:val="clear" w:color="auto" w:fill="auto"/>
          </w:tcPr>
          <w:p w14:paraId="49B2625B" w14:textId="77777777" w:rsidR="00014A9A" w:rsidRPr="0081769D" w:rsidRDefault="00014A9A">
            <w:pPr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5B7412DA" w14:textId="77777777" w:rsidR="00014A9A" w:rsidRPr="0081769D" w:rsidRDefault="00014A9A">
            <w:pPr>
              <w:jc w:val="center"/>
            </w:pPr>
            <w:r w:rsidRPr="0081769D">
              <w:t>Monday</w:t>
            </w:r>
          </w:p>
        </w:tc>
        <w:tc>
          <w:tcPr>
            <w:tcW w:w="1476" w:type="dxa"/>
            <w:shd w:val="clear" w:color="auto" w:fill="auto"/>
          </w:tcPr>
          <w:p w14:paraId="0F040E37" w14:textId="77777777" w:rsidR="00014A9A" w:rsidRPr="0081769D" w:rsidRDefault="00014A9A">
            <w:pPr>
              <w:jc w:val="center"/>
            </w:pPr>
            <w:r w:rsidRPr="0081769D">
              <w:t>Tuesday</w:t>
            </w:r>
          </w:p>
        </w:tc>
        <w:tc>
          <w:tcPr>
            <w:tcW w:w="1476" w:type="dxa"/>
            <w:shd w:val="clear" w:color="auto" w:fill="auto"/>
          </w:tcPr>
          <w:p w14:paraId="29A1FF5E" w14:textId="77777777" w:rsidR="00014A9A" w:rsidRPr="0081769D" w:rsidRDefault="00014A9A">
            <w:pPr>
              <w:jc w:val="center"/>
            </w:pPr>
            <w:r w:rsidRPr="0081769D">
              <w:t>Wednesday</w:t>
            </w:r>
          </w:p>
        </w:tc>
        <w:tc>
          <w:tcPr>
            <w:tcW w:w="1476" w:type="dxa"/>
            <w:shd w:val="clear" w:color="auto" w:fill="auto"/>
          </w:tcPr>
          <w:p w14:paraId="46CE7325" w14:textId="77777777" w:rsidR="00014A9A" w:rsidRPr="0081769D" w:rsidRDefault="00014A9A">
            <w:pPr>
              <w:jc w:val="center"/>
            </w:pPr>
            <w:r w:rsidRPr="0081769D">
              <w:t>Thursday</w:t>
            </w:r>
          </w:p>
        </w:tc>
        <w:tc>
          <w:tcPr>
            <w:tcW w:w="1476" w:type="dxa"/>
            <w:shd w:val="clear" w:color="auto" w:fill="auto"/>
          </w:tcPr>
          <w:p w14:paraId="79241C8B" w14:textId="77777777" w:rsidR="00014A9A" w:rsidRPr="0081769D" w:rsidRDefault="00014A9A">
            <w:pPr>
              <w:jc w:val="center"/>
            </w:pPr>
            <w:r w:rsidRPr="0081769D">
              <w:t>Friday</w:t>
            </w:r>
          </w:p>
        </w:tc>
      </w:tr>
      <w:tr w:rsidR="00014A9A" w:rsidRPr="0081769D" w14:paraId="1E3368D7" w14:textId="77777777" w:rsidTr="009B6CB2"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04F1B827" w14:textId="77777777" w:rsidR="00014A9A" w:rsidRPr="0081769D" w:rsidRDefault="00014A9A">
            <w:pPr>
              <w:jc w:val="center"/>
            </w:pPr>
            <w:r w:rsidRPr="0081769D">
              <w:t>9:00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48327600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52E5C2ED" w14:textId="72008762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5373F1A3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2209D781" w14:textId="43B0D5A2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6E9D28CE" w14:textId="7D0854F9" w:rsidR="00014A9A" w:rsidRPr="0081769D" w:rsidRDefault="00014A9A"/>
        </w:tc>
      </w:tr>
      <w:tr w:rsidR="00014A9A" w:rsidRPr="0081769D" w14:paraId="54838D7B" w14:textId="77777777" w:rsidTr="009B6CB2"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549B947" w14:textId="77777777" w:rsidR="00014A9A" w:rsidRPr="0081769D" w:rsidRDefault="00014A9A">
            <w:pPr>
              <w:jc w:val="center"/>
            </w:pPr>
            <w:r w:rsidRPr="0081769D">
              <w:t>10:00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6855A2F8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859FD8E" w14:textId="21129B36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6F60F4EB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75A0CE62" w14:textId="2CF07DB0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51A7EE9" w14:textId="1956AB26" w:rsidR="00014A9A" w:rsidRPr="0081769D" w:rsidRDefault="00014A9A"/>
        </w:tc>
      </w:tr>
      <w:tr w:rsidR="00014A9A" w:rsidRPr="0081769D" w14:paraId="34E9D281" w14:textId="77777777" w:rsidTr="009B6CB2">
        <w:tc>
          <w:tcPr>
            <w:tcW w:w="1476" w:type="dxa"/>
            <w:shd w:val="clear" w:color="auto" w:fill="auto"/>
          </w:tcPr>
          <w:p w14:paraId="55D7838B" w14:textId="77777777" w:rsidR="00014A9A" w:rsidRPr="0081769D" w:rsidRDefault="00014A9A">
            <w:pPr>
              <w:jc w:val="center"/>
            </w:pPr>
            <w:r w:rsidRPr="0081769D">
              <w:t>11:00</w:t>
            </w:r>
          </w:p>
        </w:tc>
        <w:tc>
          <w:tcPr>
            <w:tcW w:w="1476" w:type="dxa"/>
            <w:shd w:val="clear" w:color="auto" w:fill="auto"/>
          </w:tcPr>
          <w:p w14:paraId="47DE5FDC" w14:textId="451065AF" w:rsidR="00014A9A" w:rsidRPr="0081769D" w:rsidRDefault="00014A9A"/>
        </w:tc>
        <w:tc>
          <w:tcPr>
            <w:tcW w:w="1476" w:type="dxa"/>
            <w:shd w:val="clear" w:color="auto" w:fill="auto"/>
          </w:tcPr>
          <w:p w14:paraId="39105822" w14:textId="66F44BE4" w:rsidR="00014A9A" w:rsidRPr="0081769D" w:rsidRDefault="00014A9A"/>
        </w:tc>
        <w:tc>
          <w:tcPr>
            <w:tcW w:w="1476" w:type="dxa"/>
            <w:shd w:val="clear" w:color="auto" w:fill="auto"/>
          </w:tcPr>
          <w:p w14:paraId="4311E8B1" w14:textId="3B9F3D02" w:rsidR="00014A9A" w:rsidRPr="0081769D" w:rsidRDefault="00014A9A"/>
        </w:tc>
        <w:tc>
          <w:tcPr>
            <w:tcW w:w="1476" w:type="dxa"/>
            <w:shd w:val="clear" w:color="auto" w:fill="auto"/>
          </w:tcPr>
          <w:p w14:paraId="2118AE10" w14:textId="63547F29" w:rsidR="00014A9A" w:rsidRPr="0081769D" w:rsidRDefault="00014A9A"/>
        </w:tc>
        <w:tc>
          <w:tcPr>
            <w:tcW w:w="1476" w:type="dxa"/>
            <w:shd w:val="clear" w:color="auto" w:fill="auto"/>
          </w:tcPr>
          <w:p w14:paraId="4ADA5488" w14:textId="61D92B06" w:rsidR="00014A9A" w:rsidRPr="0081769D" w:rsidRDefault="00014A9A"/>
        </w:tc>
      </w:tr>
      <w:tr w:rsidR="00014A9A" w:rsidRPr="0081769D" w14:paraId="6460C7AE" w14:textId="77777777" w:rsidTr="009B6CB2">
        <w:tc>
          <w:tcPr>
            <w:tcW w:w="1476" w:type="dxa"/>
            <w:shd w:val="clear" w:color="auto" w:fill="auto"/>
          </w:tcPr>
          <w:p w14:paraId="093D6453" w14:textId="77777777" w:rsidR="00014A9A" w:rsidRPr="0081769D" w:rsidRDefault="00014A9A">
            <w:pPr>
              <w:jc w:val="center"/>
            </w:pPr>
            <w:r w:rsidRPr="0081769D">
              <w:t>12:00</w:t>
            </w:r>
          </w:p>
        </w:tc>
        <w:tc>
          <w:tcPr>
            <w:tcW w:w="1476" w:type="dxa"/>
            <w:shd w:val="clear" w:color="auto" w:fill="auto"/>
          </w:tcPr>
          <w:p w14:paraId="133E863E" w14:textId="0DB69595" w:rsidR="00014A9A" w:rsidRPr="0081769D" w:rsidRDefault="00014A9A"/>
        </w:tc>
        <w:tc>
          <w:tcPr>
            <w:tcW w:w="1476" w:type="dxa"/>
            <w:shd w:val="clear" w:color="auto" w:fill="auto"/>
          </w:tcPr>
          <w:p w14:paraId="60B0B3F1" w14:textId="21F34BFB" w:rsidR="00014A9A" w:rsidRPr="0081769D" w:rsidRDefault="00014A9A"/>
        </w:tc>
        <w:tc>
          <w:tcPr>
            <w:tcW w:w="1476" w:type="dxa"/>
            <w:shd w:val="clear" w:color="auto" w:fill="auto"/>
          </w:tcPr>
          <w:p w14:paraId="75F3FFF6" w14:textId="07A36200" w:rsidR="00014A9A" w:rsidRPr="0081769D" w:rsidRDefault="00014A9A"/>
        </w:tc>
        <w:tc>
          <w:tcPr>
            <w:tcW w:w="1476" w:type="dxa"/>
            <w:shd w:val="clear" w:color="auto" w:fill="auto"/>
          </w:tcPr>
          <w:p w14:paraId="2CAF7149" w14:textId="7603B77E" w:rsidR="00014A9A" w:rsidRPr="0081769D" w:rsidRDefault="00014A9A"/>
        </w:tc>
        <w:tc>
          <w:tcPr>
            <w:tcW w:w="1476" w:type="dxa"/>
            <w:shd w:val="clear" w:color="auto" w:fill="auto"/>
          </w:tcPr>
          <w:p w14:paraId="6199CD2B" w14:textId="2119CE15" w:rsidR="00014A9A" w:rsidRPr="0081769D" w:rsidRDefault="00014A9A"/>
        </w:tc>
      </w:tr>
      <w:tr w:rsidR="00014A9A" w:rsidRPr="0081769D" w14:paraId="3274D0BA" w14:textId="77777777" w:rsidTr="009B6CB2">
        <w:tc>
          <w:tcPr>
            <w:tcW w:w="1476" w:type="dxa"/>
            <w:shd w:val="clear" w:color="auto" w:fill="auto"/>
          </w:tcPr>
          <w:p w14:paraId="6FD94EFA" w14:textId="77777777" w:rsidR="00014A9A" w:rsidRPr="0081769D" w:rsidRDefault="00014A9A">
            <w:pPr>
              <w:jc w:val="center"/>
            </w:pPr>
            <w:r w:rsidRPr="0081769D">
              <w:t>1:00</w:t>
            </w:r>
          </w:p>
        </w:tc>
        <w:tc>
          <w:tcPr>
            <w:tcW w:w="1476" w:type="dxa"/>
            <w:shd w:val="clear" w:color="auto" w:fill="auto"/>
          </w:tcPr>
          <w:p w14:paraId="7EB7B4D1" w14:textId="064BB613" w:rsidR="00014A9A" w:rsidRPr="0081769D" w:rsidRDefault="00014A9A"/>
        </w:tc>
        <w:tc>
          <w:tcPr>
            <w:tcW w:w="1476" w:type="dxa"/>
            <w:shd w:val="clear" w:color="auto" w:fill="auto"/>
          </w:tcPr>
          <w:p w14:paraId="68A0BA9F" w14:textId="736F0CD1" w:rsidR="00014A9A" w:rsidRPr="0081769D" w:rsidRDefault="00014A9A"/>
        </w:tc>
        <w:tc>
          <w:tcPr>
            <w:tcW w:w="1476" w:type="dxa"/>
            <w:shd w:val="clear" w:color="auto" w:fill="auto"/>
          </w:tcPr>
          <w:p w14:paraId="792459F9" w14:textId="13D1D1EC" w:rsidR="00014A9A" w:rsidRPr="0081769D" w:rsidRDefault="00014A9A"/>
        </w:tc>
        <w:tc>
          <w:tcPr>
            <w:tcW w:w="1476" w:type="dxa"/>
            <w:shd w:val="clear" w:color="auto" w:fill="auto"/>
          </w:tcPr>
          <w:p w14:paraId="029C9B19" w14:textId="660CCAED" w:rsidR="00014A9A" w:rsidRPr="0081769D" w:rsidRDefault="00014A9A"/>
        </w:tc>
        <w:tc>
          <w:tcPr>
            <w:tcW w:w="1476" w:type="dxa"/>
            <w:shd w:val="clear" w:color="auto" w:fill="auto"/>
          </w:tcPr>
          <w:p w14:paraId="4CF6C873" w14:textId="30952DDA" w:rsidR="00014A9A" w:rsidRPr="0081769D" w:rsidRDefault="00014A9A"/>
        </w:tc>
      </w:tr>
      <w:tr w:rsidR="00014A9A" w:rsidRPr="0081769D" w14:paraId="7F872C2C" w14:textId="77777777" w:rsidTr="009B6CB2">
        <w:tc>
          <w:tcPr>
            <w:tcW w:w="1476" w:type="dxa"/>
            <w:shd w:val="clear" w:color="auto" w:fill="auto"/>
          </w:tcPr>
          <w:p w14:paraId="46783E18" w14:textId="77777777" w:rsidR="00014A9A" w:rsidRPr="0081769D" w:rsidRDefault="00014A9A">
            <w:r w:rsidRPr="0081769D">
              <w:t xml:space="preserve">       2:00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0DF30659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F473FD3" w14:textId="72C409A0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2B686409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5ED273B3" w14:textId="5F985A10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4AAD9057" w14:textId="2194AC07" w:rsidR="00014A9A" w:rsidRPr="0081769D" w:rsidRDefault="00014A9A"/>
        </w:tc>
      </w:tr>
      <w:tr w:rsidR="00014A9A" w:rsidRPr="0081769D" w14:paraId="61FE287D" w14:textId="77777777" w:rsidTr="009B6CB2">
        <w:tc>
          <w:tcPr>
            <w:tcW w:w="1476" w:type="dxa"/>
            <w:shd w:val="clear" w:color="auto" w:fill="auto"/>
          </w:tcPr>
          <w:p w14:paraId="7FB69AA1" w14:textId="77777777" w:rsidR="00014A9A" w:rsidRPr="0081769D" w:rsidRDefault="00014A9A">
            <w:pPr>
              <w:jc w:val="center"/>
            </w:pPr>
            <w:r w:rsidRPr="0081769D">
              <w:t>3:00</w:t>
            </w:r>
          </w:p>
        </w:tc>
        <w:tc>
          <w:tcPr>
            <w:tcW w:w="1476" w:type="dxa"/>
            <w:shd w:val="clear" w:color="auto" w:fill="auto"/>
          </w:tcPr>
          <w:p w14:paraId="1B56FC11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7310C91A" w14:textId="48DA6C7D" w:rsidR="00014A9A" w:rsidRPr="0081769D" w:rsidRDefault="00014A9A"/>
        </w:tc>
        <w:tc>
          <w:tcPr>
            <w:tcW w:w="1476" w:type="dxa"/>
            <w:shd w:val="clear" w:color="auto" w:fill="auto"/>
          </w:tcPr>
          <w:p w14:paraId="65FFDBBC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239DADB7" w14:textId="01B2F129" w:rsidR="00014A9A" w:rsidRPr="0081769D" w:rsidRDefault="00014A9A"/>
        </w:tc>
        <w:tc>
          <w:tcPr>
            <w:tcW w:w="1476" w:type="dxa"/>
            <w:shd w:val="clear" w:color="auto" w:fill="auto"/>
          </w:tcPr>
          <w:p w14:paraId="731E06F7" w14:textId="65B23BF4" w:rsidR="00014A9A" w:rsidRPr="0081769D" w:rsidRDefault="00014A9A"/>
        </w:tc>
      </w:tr>
      <w:tr w:rsidR="004D3791" w:rsidRPr="0081769D" w14:paraId="5F0BCEF9" w14:textId="77777777" w:rsidTr="009B6CB2">
        <w:tc>
          <w:tcPr>
            <w:tcW w:w="1476" w:type="dxa"/>
            <w:shd w:val="clear" w:color="auto" w:fill="auto"/>
          </w:tcPr>
          <w:p w14:paraId="3A6D4F39" w14:textId="1882CA1C" w:rsidR="004D3791" w:rsidRPr="0081769D" w:rsidRDefault="004D3791">
            <w:pPr>
              <w:jc w:val="center"/>
            </w:pPr>
            <w:r w:rsidRPr="0081769D">
              <w:t>4:00</w:t>
            </w:r>
          </w:p>
        </w:tc>
        <w:tc>
          <w:tcPr>
            <w:tcW w:w="1476" w:type="dxa"/>
            <w:shd w:val="clear" w:color="auto" w:fill="auto"/>
          </w:tcPr>
          <w:p w14:paraId="0E85142D" w14:textId="70EE129D" w:rsidR="004D3791" w:rsidRPr="0081769D" w:rsidRDefault="004D3791"/>
        </w:tc>
        <w:tc>
          <w:tcPr>
            <w:tcW w:w="1476" w:type="dxa"/>
            <w:shd w:val="clear" w:color="auto" w:fill="auto"/>
          </w:tcPr>
          <w:p w14:paraId="2263CD5A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69C9C8B7" w14:textId="1FB4AA18" w:rsidR="004D3791" w:rsidRPr="0081769D" w:rsidRDefault="004D3791"/>
        </w:tc>
        <w:tc>
          <w:tcPr>
            <w:tcW w:w="1476" w:type="dxa"/>
            <w:shd w:val="clear" w:color="auto" w:fill="auto"/>
          </w:tcPr>
          <w:p w14:paraId="7D25F835" w14:textId="2F27AA15" w:rsidR="004D3791" w:rsidRPr="0081769D" w:rsidRDefault="004D3791"/>
        </w:tc>
        <w:tc>
          <w:tcPr>
            <w:tcW w:w="1476" w:type="dxa"/>
            <w:shd w:val="clear" w:color="auto" w:fill="auto"/>
          </w:tcPr>
          <w:p w14:paraId="34B00064" w14:textId="7E80D2E5" w:rsidR="004D3791" w:rsidRPr="0081769D" w:rsidRDefault="004D3791"/>
        </w:tc>
      </w:tr>
      <w:tr w:rsidR="004D3791" w:rsidRPr="0081769D" w14:paraId="20832327" w14:textId="77777777" w:rsidTr="009B6CB2">
        <w:tc>
          <w:tcPr>
            <w:tcW w:w="1476" w:type="dxa"/>
            <w:shd w:val="clear" w:color="auto" w:fill="auto"/>
          </w:tcPr>
          <w:p w14:paraId="6E643FDD" w14:textId="7977D62D" w:rsidR="004D3791" w:rsidRPr="0081769D" w:rsidRDefault="004D3791">
            <w:pPr>
              <w:jc w:val="center"/>
            </w:pPr>
            <w:r w:rsidRPr="0081769D">
              <w:t>5:00</w:t>
            </w:r>
          </w:p>
        </w:tc>
        <w:tc>
          <w:tcPr>
            <w:tcW w:w="1476" w:type="dxa"/>
            <w:shd w:val="clear" w:color="auto" w:fill="auto"/>
          </w:tcPr>
          <w:p w14:paraId="16F2F62D" w14:textId="1EFEF00D" w:rsidR="004D3791" w:rsidRPr="0081769D" w:rsidRDefault="004D3791"/>
        </w:tc>
        <w:tc>
          <w:tcPr>
            <w:tcW w:w="1476" w:type="dxa"/>
            <w:shd w:val="clear" w:color="auto" w:fill="auto"/>
          </w:tcPr>
          <w:p w14:paraId="01DADD9D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44748B87" w14:textId="53B9EE7C" w:rsidR="004D3791" w:rsidRPr="0081769D" w:rsidRDefault="004D3791"/>
        </w:tc>
        <w:tc>
          <w:tcPr>
            <w:tcW w:w="1476" w:type="dxa"/>
            <w:shd w:val="clear" w:color="auto" w:fill="auto"/>
          </w:tcPr>
          <w:p w14:paraId="46199C6D" w14:textId="3CC103C2" w:rsidR="004D3791" w:rsidRPr="0081769D" w:rsidRDefault="004D3791"/>
        </w:tc>
        <w:tc>
          <w:tcPr>
            <w:tcW w:w="1476" w:type="dxa"/>
            <w:shd w:val="clear" w:color="auto" w:fill="auto"/>
          </w:tcPr>
          <w:p w14:paraId="5F92DF08" w14:textId="784CFE34" w:rsidR="004D3791" w:rsidRPr="0081769D" w:rsidRDefault="004D3791"/>
        </w:tc>
      </w:tr>
      <w:tr w:rsidR="004D3791" w:rsidRPr="0081769D" w14:paraId="5DE85C28" w14:textId="77777777" w:rsidTr="009B6CB2">
        <w:tc>
          <w:tcPr>
            <w:tcW w:w="1476" w:type="dxa"/>
            <w:shd w:val="clear" w:color="auto" w:fill="auto"/>
          </w:tcPr>
          <w:p w14:paraId="61E86290" w14:textId="603E0E7D" w:rsidR="004D3791" w:rsidRPr="0081769D" w:rsidRDefault="004D3791">
            <w:pPr>
              <w:jc w:val="center"/>
            </w:pPr>
            <w:r w:rsidRPr="0081769D">
              <w:t>6:00</w:t>
            </w:r>
          </w:p>
        </w:tc>
        <w:tc>
          <w:tcPr>
            <w:tcW w:w="1476" w:type="dxa"/>
            <w:shd w:val="clear" w:color="auto" w:fill="auto"/>
          </w:tcPr>
          <w:p w14:paraId="2B1A0E86" w14:textId="183B8038" w:rsidR="004D3791" w:rsidRPr="0081769D" w:rsidRDefault="004D3791"/>
        </w:tc>
        <w:tc>
          <w:tcPr>
            <w:tcW w:w="1476" w:type="dxa"/>
            <w:shd w:val="clear" w:color="auto" w:fill="auto"/>
          </w:tcPr>
          <w:p w14:paraId="21ABE6D9" w14:textId="2E01DB01" w:rsidR="004D3791" w:rsidRPr="0081769D" w:rsidRDefault="004D3791"/>
        </w:tc>
        <w:tc>
          <w:tcPr>
            <w:tcW w:w="1476" w:type="dxa"/>
            <w:shd w:val="clear" w:color="auto" w:fill="auto"/>
          </w:tcPr>
          <w:p w14:paraId="5AC3E733" w14:textId="4A7CBA3F" w:rsidR="004D3791" w:rsidRPr="0081769D" w:rsidRDefault="004D3791"/>
        </w:tc>
        <w:tc>
          <w:tcPr>
            <w:tcW w:w="1476" w:type="dxa"/>
            <w:shd w:val="clear" w:color="auto" w:fill="auto"/>
          </w:tcPr>
          <w:p w14:paraId="28897D99" w14:textId="3E4A7BD0" w:rsidR="004D3791" w:rsidRPr="0081769D" w:rsidRDefault="004D3791"/>
        </w:tc>
        <w:tc>
          <w:tcPr>
            <w:tcW w:w="1476" w:type="dxa"/>
            <w:shd w:val="clear" w:color="auto" w:fill="auto"/>
          </w:tcPr>
          <w:p w14:paraId="3DA429E7" w14:textId="354BF6DE" w:rsidR="004D3791" w:rsidRPr="0081769D" w:rsidRDefault="004D3791"/>
        </w:tc>
      </w:tr>
    </w:tbl>
    <w:p w14:paraId="3624512F" w14:textId="77777777" w:rsidR="00014A9A" w:rsidRPr="0081769D" w:rsidRDefault="00014A9A" w:rsidP="002C53C9"/>
    <w:p w14:paraId="25B219C5" w14:textId="77777777" w:rsidR="007A4596" w:rsidRPr="0081769D" w:rsidRDefault="007A4596" w:rsidP="002C53C9">
      <w:pPr>
        <w:rPr>
          <w:shd w:val="clear" w:color="auto" w:fill="D9D9D9" w:themeFill="background1" w:themeFillShade="D9"/>
        </w:rPr>
      </w:pPr>
    </w:p>
    <w:p w14:paraId="3C935C21" w14:textId="77777777" w:rsidR="007A4596" w:rsidRPr="0081769D" w:rsidRDefault="007A4596" w:rsidP="007A4596">
      <w:pPr>
        <w:spacing w:line="360" w:lineRule="auto"/>
      </w:pPr>
    </w:p>
    <w:p w14:paraId="1305B5F5" w14:textId="77777777" w:rsidR="007A4596" w:rsidRPr="0081769D" w:rsidRDefault="007A4596" w:rsidP="002C53C9">
      <w:pPr>
        <w:rPr>
          <w:shd w:val="clear" w:color="auto" w:fill="D9D9D9" w:themeFill="background1" w:themeFillShade="D9"/>
        </w:rPr>
      </w:pPr>
    </w:p>
    <w:sectPr w:rsidR="007A4596" w:rsidRPr="0081769D" w:rsidSect="009B6CB2">
      <w:headerReference w:type="default" r:id="rId11"/>
      <w:footerReference w:type="default" r:id="rId12"/>
      <w:headerReference w:type="first" r:id="rId13"/>
      <w:pgSz w:w="12240" w:h="15840"/>
      <w:pgMar w:top="1152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295ED" w14:textId="77777777" w:rsidR="008E4EC2" w:rsidRDefault="008E4EC2" w:rsidP="00EE1DB1">
      <w:r>
        <w:separator/>
      </w:r>
    </w:p>
  </w:endnote>
  <w:endnote w:type="continuationSeparator" w:id="0">
    <w:p w14:paraId="5602126C" w14:textId="77777777" w:rsidR="008E4EC2" w:rsidRDefault="008E4EC2" w:rsidP="00EE1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52996" w14:textId="77777777" w:rsidR="001625EA" w:rsidRPr="00CA1922" w:rsidRDefault="001625EA" w:rsidP="00EE1DB1">
    <w:pPr>
      <w:rPr>
        <w:sz w:val="10"/>
        <w:szCs w:val="10"/>
      </w:rPr>
    </w:pPr>
  </w:p>
  <w:p w14:paraId="3709495E" w14:textId="77777777" w:rsidR="001625EA" w:rsidRDefault="00162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566D5" w14:textId="77777777" w:rsidR="008E4EC2" w:rsidRDefault="008E4EC2" w:rsidP="00EE1DB1">
      <w:r>
        <w:separator/>
      </w:r>
    </w:p>
  </w:footnote>
  <w:footnote w:type="continuationSeparator" w:id="0">
    <w:p w14:paraId="0A41F3B9" w14:textId="77777777" w:rsidR="008E4EC2" w:rsidRDefault="008E4EC2" w:rsidP="00EE1D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C0828" w14:textId="270A0AE5" w:rsidR="001625EA" w:rsidRPr="00033272" w:rsidRDefault="001625EA" w:rsidP="00033272">
    <w:pPr>
      <w:pStyle w:val="Title"/>
      <w:outlineLvl w:val="0"/>
      <w:rPr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70A29" w14:textId="7AE310AF" w:rsidR="009B6CB2" w:rsidRPr="009B6CB2" w:rsidRDefault="005C2ED8" w:rsidP="009B6CB2">
    <w:pPr>
      <w:pStyle w:val="Header"/>
      <w:jc w:val="center"/>
      <w:rPr>
        <w:b/>
        <w:sz w:val="32"/>
        <w:szCs w:val="32"/>
      </w:rPr>
    </w:pPr>
    <w:r w:rsidRPr="009B6CB2">
      <w:rPr>
        <w:b/>
        <w:sz w:val="32"/>
        <w:szCs w:val="32"/>
      </w:rPr>
      <w:t xml:space="preserve">Laboratory </w:t>
    </w:r>
    <w:r>
      <w:rPr>
        <w:b/>
        <w:sz w:val="32"/>
        <w:szCs w:val="32"/>
      </w:rPr>
      <w:t>of</w:t>
    </w:r>
    <w:r w:rsidR="009B6CB2" w:rsidRPr="009B6CB2">
      <w:rPr>
        <w:b/>
        <w:sz w:val="32"/>
        <w:szCs w:val="32"/>
      </w:rPr>
      <w:t xml:space="preserve"> Emotion</w:t>
    </w:r>
    <w:r>
      <w:rPr>
        <w:b/>
        <w:sz w:val="32"/>
        <w:szCs w:val="32"/>
      </w:rPr>
      <w:t xml:space="preserve"> and Affective Psychopathology (LEA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3A05E3"/>
    <w:multiLevelType w:val="hybridMultilevel"/>
    <w:tmpl w:val="9FDA10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8D270CE"/>
    <w:multiLevelType w:val="hybridMultilevel"/>
    <w:tmpl w:val="A6B63D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5749882">
    <w:abstractNumId w:val="0"/>
  </w:num>
  <w:num w:numId="2" w16cid:durableId="9112368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oNotDisplayPageBoundaries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MzM0tzAxszQ0MDJU0lEKTi0uzszPAykwrQUAXz49GSwAAAA="/>
  </w:docVars>
  <w:rsids>
    <w:rsidRoot w:val="00C36416"/>
    <w:rsid w:val="00003A03"/>
    <w:rsid w:val="000043EE"/>
    <w:rsid w:val="00005294"/>
    <w:rsid w:val="00013154"/>
    <w:rsid w:val="00014A9A"/>
    <w:rsid w:val="00022583"/>
    <w:rsid w:val="00032DC0"/>
    <w:rsid w:val="00033272"/>
    <w:rsid w:val="000412A5"/>
    <w:rsid w:val="00050766"/>
    <w:rsid w:val="00052AFF"/>
    <w:rsid w:val="00056013"/>
    <w:rsid w:val="000A199B"/>
    <w:rsid w:val="000B08D6"/>
    <w:rsid w:val="000B2D36"/>
    <w:rsid w:val="000C6D36"/>
    <w:rsid w:val="000D4B24"/>
    <w:rsid w:val="000D7CEE"/>
    <w:rsid w:val="000F77D4"/>
    <w:rsid w:val="00103456"/>
    <w:rsid w:val="00110A7C"/>
    <w:rsid w:val="00114F07"/>
    <w:rsid w:val="0011593A"/>
    <w:rsid w:val="00116140"/>
    <w:rsid w:val="0012017F"/>
    <w:rsid w:val="00123FBC"/>
    <w:rsid w:val="001509F1"/>
    <w:rsid w:val="001572EB"/>
    <w:rsid w:val="001625EA"/>
    <w:rsid w:val="00171B41"/>
    <w:rsid w:val="0018080B"/>
    <w:rsid w:val="001932F6"/>
    <w:rsid w:val="00193317"/>
    <w:rsid w:val="00195FC9"/>
    <w:rsid w:val="001A2032"/>
    <w:rsid w:val="001B760A"/>
    <w:rsid w:val="001B7961"/>
    <w:rsid w:val="001D4DB8"/>
    <w:rsid w:val="001E1A59"/>
    <w:rsid w:val="001E43F3"/>
    <w:rsid w:val="001F3BD8"/>
    <w:rsid w:val="0020521B"/>
    <w:rsid w:val="00207933"/>
    <w:rsid w:val="00215C40"/>
    <w:rsid w:val="00245779"/>
    <w:rsid w:val="00247568"/>
    <w:rsid w:val="00254957"/>
    <w:rsid w:val="002627A5"/>
    <w:rsid w:val="00280878"/>
    <w:rsid w:val="00295A94"/>
    <w:rsid w:val="00297A51"/>
    <w:rsid w:val="002A3386"/>
    <w:rsid w:val="002A6922"/>
    <w:rsid w:val="002B4DB3"/>
    <w:rsid w:val="002C53C9"/>
    <w:rsid w:val="002E0F70"/>
    <w:rsid w:val="002E6BA0"/>
    <w:rsid w:val="002E756D"/>
    <w:rsid w:val="002E7705"/>
    <w:rsid w:val="0030340C"/>
    <w:rsid w:val="00313540"/>
    <w:rsid w:val="003169E6"/>
    <w:rsid w:val="00333A12"/>
    <w:rsid w:val="00336ADC"/>
    <w:rsid w:val="00345B20"/>
    <w:rsid w:val="00347E47"/>
    <w:rsid w:val="00357C97"/>
    <w:rsid w:val="00362AB8"/>
    <w:rsid w:val="00364D5B"/>
    <w:rsid w:val="003854C9"/>
    <w:rsid w:val="0039195A"/>
    <w:rsid w:val="003A060C"/>
    <w:rsid w:val="003A5142"/>
    <w:rsid w:val="003B3F53"/>
    <w:rsid w:val="003B7FD5"/>
    <w:rsid w:val="003C33BB"/>
    <w:rsid w:val="003D5B26"/>
    <w:rsid w:val="003D7CF5"/>
    <w:rsid w:val="003E1740"/>
    <w:rsid w:val="003E446C"/>
    <w:rsid w:val="003E4667"/>
    <w:rsid w:val="00406577"/>
    <w:rsid w:val="00414F50"/>
    <w:rsid w:val="00421EED"/>
    <w:rsid w:val="004308B4"/>
    <w:rsid w:val="00435F82"/>
    <w:rsid w:val="004415FD"/>
    <w:rsid w:val="00442C39"/>
    <w:rsid w:val="00444D57"/>
    <w:rsid w:val="00446E86"/>
    <w:rsid w:val="004529EC"/>
    <w:rsid w:val="00475224"/>
    <w:rsid w:val="004756D9"/>
    <w:rsid w:val="004768B1"/>
    <w:rsid w:val="00477CEA"/>
    <w:rsid w:val="004925A2"/>
    <w:rsid w:val="004A7A1D"/>
    <w:rsid w:val="004B168A"/>
    <w:rsid w:val="004C0940"/>
    <w:rsid w:val="004C3920"/>
    <w:rsid w:val="004C63DB"/>
    <w:rsid w:val="004D3791"/>
    <w:rsid w:val="004D7498"/>
    <w:rsid w:val="004D7F52"/>
    <w:rsid w:val="00504960"/>
    <w:rsid w:val="00504EF9"/>
    <w:rsid w:val="005072C5"/>
    <w:rsid w:val="00511740"/>
    <w:rsid w:val="00516C93"/>
    <w:rsid w:val="005463C1"/>
    <w:rsid w:val="0055186E"/>
    <w:rsid w:val="005576DC"/>
    <w:rsid w:val="00560F76"/>
    <w:rsid w:val="00577703"/>
    <w:rsid w:val="005828BD"/>
    <w:rsid w:val="00582946"/>
    <w:rsid w:val="005869F6"/>
    <w:rsid w:val="00595AD7"/>
    <w:rsid w:val="005960AF"/>
    <w:rsid w:val="005A36D2"/>
    <w:rsid w:val="005C085C"/>
    <w:rsid w:val="005C2ED8"/>
    <w:rsid w:val="005C31F1"/>
    <w:rsid w:val="005C389C"/>
    <w:rsid w:val="005D377E"/>
    <w:rsid w:val="005D4E6F"/>
    <w:rsid w:val="005D7708"/>
    <w:rsid w:val="005E5A55"/>
    <w:rsid w:val="005F53B1"/>
    <w:rsid w:val="005F5E1D"/>
    <w:rsid w:val="005F77C0"/>
    <w:rsid w:val="00610338"/>
    <w:rsid w:val="006175FB"/>
    <w:rsid w:val="006239CF"/>
    <w:rsid w:val="00627FD3"/>
    <w:rsid w:val="006361CA"/>
    <w:rsid w:val="00645304"/>
    <w:rsid w:val="0065738C"/>
    <w:rsid w:val="00661D23"/>
    <w:rsid w:val="00674CB3"/>
    <w:rsid w:val="00677397"/>
    <w:rsid w:val="00681DB1"/>
    <w:rsid w:val="006B2F1C"/>
    <w:rsid w:val="006C3D6B"/>
    <w:rsid w:val="006C7B1B"/>
    <w:rsid w:val="006E084E"/>
    <w:rsid w:val="006F423B"/>
    <w:rsid w:val="006F7A1C"/>
    <w:rsid w:val="00704E49"/>
    <w:rsid w:val="007161C9"/>
    <w:rsid w:val="00717118"/>
    <w:rsid w:val="007229EC"/>
    <w:rsid w:val="007866D7"/>
    <w:rsid w:val="00787529"/>
    <w:rsid w:val="00794C67"/>
    <w:rsid w:val="007962B1"/>
    <w:rsid w:val="007A4596"/>
    <w:rsid w:val="007C2C91"/>
    <w:rsid w:val="007C5D0D"/>
    <w:rsid w:val="007D3753"/>
    <w:rsid w:val="007D3EF5"/>
    <w:rsid w:val="007D4CEC"/>
    <w:rsid w:val="007F3649"/>
    <w:rsid w:val="007F4F74"/>
    <w:rsid w:val="007F74C2"/>
    <w:rsid w:val="00815C28"/>
    <w:rsid w:val="0081769D"/>
    <w:rsid w:val="008203CC"/>
    <w:rsid w:val="00820B02"/>
    <w:rsid w:val="00825DBC"/>
    <w:rsid w:val="0082766F"/>
    <w:rsid w:val="0084194A"/>
    <w:rsid w:val="008427BF"/>
    <w:rsid w:val="00844E26"/>
    <w:rsid w:val="00850074"/>
    <w:rsid w:val="008702D2"/>
    <w:rsid w:val="0087250E"/>
    <w:rsid w:val="00883E30"/>
    <w:rsid w:val="00885C8A"/>
    <w:rsid w:val="00886FD6"/>
    <w:rsid w:val="008A5F7E"/>
    <w:rsid w:val="008B617F"/>
    <w:rsid w:val="008C1D1D"/>
    <w:rsid w:val="008D1339"/>
    <w:rsid w:val="008D2D8E"/>
    <w:rsid w:val="008E15A4"/>
    <w:rsid w:val="008E4EC2"/>
    <w:rsid w:val="0091329B"/>
    <w:rsid w:val="00913796"/>
    <w:rsid w:val="00925140"/>
    <w:rsid w:val="00933470"/>
    <w:rsid w:val="009371A9"/>
    <w:rsid w:val="00955CA1"/>
    <w:rsid w:val="00961B83"/>
    <w:rsid w:val="009663D4"/>
    <w:rsid w:val="009675AD"/>
    <w:rsid w:val="00967632"/>
    <w:rsid w:val="0097454E"/>
    <w:rsid w:val="00985049"/>
    <w:rsid w:val="009B1C0C"/>
    <w:rsid w:val="009B226C"/>
    <w:rsid w:val="009B492E"/>
    <w:rsid w:val="009B62B8"/>
    <w:rsid w:val="009B6CB2"/>
    <w:rsid w:val="009D22F8"/>
    <w:rsid w:val="009F01C0"/>
    <w:rsid w:val="00A06BD7"/>
    <w:rsid w:val="00A20746"/>
    <w:rsid w:val="00A27CBC"/>
    <w:rsid w:val="00A31895"/>
    <w:rsid w:val="00A331D6"/>
    <w:rsid w:val="00A40377"/>
    <w:rsid w:val="00A42DB5"/>
    <w:rsid w:val="00A4506F"/>
    <w:rsid w:val="00A458C6"/>
    <w:rsid w:val="00A5527F"/>
    <w:rsid w:val="00A5691D"/>
    <w:rsid w:val="00A67480"/>
    <w:rsid w:val="00A80675"/>
    <w:rsid w:val="00A945D2"/>
    <w:rsid w:val="00AB5D41"/>
    <w:rsid w:val="00AB6B18"/>
    <w:rsid w:val="00AB74F7"/>
    <w:rsid w:val="00AC0E92"/>
    <w:rsid w:val="00AD4E12"/>
    <w:rsid w:val="00AD583D"/>
    <w:rsid w:val="00AE5CD8"/>
    <w:rsid w:val="00AF337E"/>
    <w:rsid w:val="00B21CCB"/>
    <w:rsid w:val="00B21E56"/>
    <w:rsid w:val="00B30657"/>
    <w:rsid w:val="00B57CF0"/>
    <w:rsid w:val="00B6418C"/>
    <w:rsid w:val="00B65039"/>
    <w:rsid w:val="00B71418"/>
    <w:rsid w:val="00B73425"/>
    <w:rsid w:val="00B82DFA"/>
    <w:rsid w:val="00B95C35"/>
    <w:rsid w:val="00B97F9F"/>
    <w:rsid w:val="00BA2A15"/>
    <w:rsid w:val="00BA36A8"/>
    <w:rsid w:val="00BB05AF"/>
    <w:rsid w:val="00BB0BDA"/>
    <w:rsid w:val="00BB188D"/>
    <w:rsid w:val="00BC4870"/>
    <w:rsid w:val="00BC5D1E"/>
    <w:rsid w:val="00BD3C66"/>
    <w:rsid w:val="00BD3EC5"/>
    <w:rsid w:val="00BE4217"/>
    <w:rsid w:val="00BE66B4"/>
    <w:rsid w:val="00BE70BF"/>
    <w:rsid w:val="00BF166A"/>
    <w:rsid w:val="00C074B3"/>
    <w:rsid w:val="00C10EEA"/>
    <w:rsid w:val="00C11D19"/>
    <w:rsid w:val="00C151B6"/>
    <w:rsid w:val="00C20513"/>
    <w:rsid w:val="00C20A76"/>
    <w:rsid w:val="00C268AE"/>
    <w:rsid w:val="00C3076B"/>
    <w:rsid w:val="00C315FB"/>
    <w:rsid w:val="00C36416"/>
    <w:rsid w:val="00C37213"/>
    <w:rsid w:val="00C444BF"/>
    <w:rsid w:val="00C55B13"/>
    <w:rsid w:val="00C61CA8"/>
    <w:rsid w:val="00C62C78"/>
    <w:rsid w:val="00C75539"/>
    <w:rsid w:val="00C77FE5"/>
    <w:rsid w:val="00C83E44"/>
    <w:rsid w:val="00C87BB1"/>
    <w:rsid w:val="00C94F85"/>
    <w:rsid w:val="00CA1922"/>
    <w:rsid w:val="00CA5894"/>
    <w:rsid w:val="00CC40A6"/>
    <w:rsid w:val="00CC51B5"/>
    <w:rsid w:val="00CD4615"/>
    <w:rsid w:val="00CF0048"/>
    <w:rsid w:val="00D00C76"/>
    <w:rsid w:val="00D1565A"/>
    <w:rsid w:val="00D2492A"/>
    <w:rsid w:val="00D32721"/>
    <w:rsid w:val="00D34CBC"/>
    <w:rsid w:val="00D473C6"/>
    <w:rsid w:val="00D5363A"/>
    <w:rsid w:val="00D60783"/>
    <w:rsid w:val="00D62ADD"/>
    <w:rsid w:val="00D65774"/>
    <w:rsid w:val="00DB0D73"/>
    <w:rsid w:val="00DD523C"/>
    <w:rsid w:val="00DE2720"/>
    <w:rsid w:val="00DF313E"/>
    <w:rsid w:val="00DF5005"/>
    <w:rsid w:val="00E034BB"/>
    <w:rsid w:val="00E03802"/>
    <w:rsid w:val="00E11835"/>
    <w:rsid w:val="00E16E8B"/>
    <w:rsid w:val="00E26283"/>
    <w:rsid w:val="00E3256E"/>
    <w:rsid w:val="00E35672"/>
    <w:rsid w:val="00E44300"/>
    <w:rsid w:val="00E448F1"/>
    <w:rsid w:val="00E44CB2"/>
    <w:rsid w:val="00E45436"/>
    <w:rsid w:val="00E5297C"/>
    <w:rsid w:val="00E622BF"/>
    <w:rsid w:val="00E62CB3"/>
    <w:rsid w:val="00E658EE"/>
    <w:rsid w:val="00E71013"/>
    <w:rsid w:val="00E729D7"/>
    <w:rsid w:val="00E91FF3"/>
    <w:rsid w:val="00E92505"/>
    <w:rsid w:val="00EA0776"/>
    <w:rsid w:val="00EB4388"/>
    <w:rsid w:val="00EC7A7E"/>
    <w:rsid w:val="00ED24F6"/>
    <w:rsid w:val="00ED3EE0"/>
    <w:rsid w:val="00ED5AE7"/>
    <w:rsid w:val="00EE1DB1"/>
    <w:rsid w:val="00EF0018"/>
    <w:rsid w:val="00EF5DE5"/>
    <w:rsid w:val="00F20B11"/>
    <w:rsid w:val="00F2480B"/>
    <w:rsid w:val="00F24FE9"/>
    <w:rsid w:val="00F41FED"/>
    <w:rsid w:val="00F55344"/>
    <w:rsid w:val="00F565DE"/>
    <w:rsid w:val="00F57621"/>
    <w:rsid w:val="00F653E4"/>
    <w:rsid w:val="00F83537"/>
    <w:rsid w:val="00FA24AF"/>
    <w:rsid w:val="00FA4D42"/>
    <w:rsid w:val="00FA75AB"/>
    <w:rsid w:val="00FB6D49"/>
    <w:rsid w:val="00FC71C0"/>
    <w:rsid w:val="00FF7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ersonName"/>
  <w:smartTagType w:namespaceuri="urn:schemas:contacts" w:name="nameSuffix"/>
  <w:smartTagType w:namespaceuri="urn:schemas:contacts" w:name="GivenName"/>
  <w:shapeDefaults>
    <o:shapedefaults v:ext="edit" spidmax="2050"/>
    <o:shapelayout v:ext="edit">
      <o:idmap v:ext="edit" data="2"/>
    </o:shapelayout>
  </w:shapeDefaults>
  <w:decimalSymbol w:val="."/>
  <w:listSeparator w:val=","/>
  <w14:docId w14:val="1FCDA956"/>
  <w15:docId w15:val="{1352F7AE-8EB1-4F6A-8510-1B5396B4D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617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A19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B617F"/>
    <w:pPr>
      <w:jc w:val="center"/>
    </w:pPr>
    <w:rPr>
      <w:b/>
      <w:bCs/>
      <w:sz w:val="32"/>
    </w:rPr>
  </w:style>
  <w:style w:type="paragraph" w:styleId="DocumentMap">
    <w:name w:val="Document Map"/>
    <w:basedOn w:val="Normal"/>
    <w:semiHidden/>
    <w:rsid w:val="008B617F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basedOn w:val="DefaultParagraphFont"/>
    <w:rsid w:val="008B617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77CEA"/>
    <w:pPr>
      <w:ind w:left="720"/>
      <w:contextualSpacing/>
    </w:pPr>
  </w:style>
  <w:style w:type="character" w:customStyle="1" w:styleId="il">
    <w:name w:val="il"/>
    <w:basedOn w:val="DefaultParagraphFont"/>
    <w:rsid w:val="00BD3C66"/>
  </w:style>
  <w:style w:type="paragraph" w:styleId="Header">
    <w:name w:val="header"/>
    <w:basedOn w:val="Normal"/>
    <w:link w:val="HeaderChar"/>
    <w:rsid w:val="00EE1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E1DB1"/>
    <w:rPr>
      <w:sz w:val="24"/>
      <w:szCs w:val="24"/>
    </w:rPr>
  </w:style>
  <w:style w:type="paragraph" w:styleId="Footer">
    <w:name w:val="footer"/>
    <w:basedOn w:val="Normal"/>
    <w:link w:val="FooterChar"/>
    <w:rsid w:val="00EE1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E1DB1"/>
    <w:rPr>
      <w:sz w:val="24"/>
      <w:szCs w:val="24"/>
    </w:rPr>
  </w:style>
  <w:style w:type="character" w:styleId="FollowedHyperlink">
    <w:name w:val="FollowedHyperlink"/>
    <w:basedOn w:val="DefaultParagraphFont"/>
    <w:rsid w:val="00033272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308B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0A199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21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1CF70A70ACA144BCC8DE99088BA5DE" ma:contentTypeVersion="13" ma:contentTypeDescription="Create a new document." ma:contentTypeScope="" ma:versionID="224df5cbe462f789dc429cecf2214c0f">
  <xsd:schema xmlns:xsd="http://www.w3.org/2001/XMLSchema" xmlns:xs="http://www.w3.org/2001/XMLSchema" xmlns:p="http://schemas.microsoft.com/office/2006/metadata/properties" xmlns:ns3="e9454c2d-9cd0-4c1d-b5d0-51d5be36d239" xmlns:ns4="27d080f6-8e3a-42b1-8dd0-1ae41250b5e5" targetNamespace="http://schemas.microsoft.com/office/2006/metadata/properties" ma:root="true" ma:fieldsID="e6fe8c424337880bedb4256f63396315" ns3:_="" ns4:_="">
    <xsd:import namespace="e9454c2d-9cd0-4c1d-b5d0-51d5be36d239"/>
    <xsd:import namespace="27d080f6-8e3a-42b1-8dd0-1ae41250b5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54c2d-9cd0-4c1d-b5d0-51d5be36d2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d080f6-8e3a-42b1-8dd0-1ae41250b5e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95B7BC-B639-4D07-BC17-0758676869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897ED7-B1C1-4CE2-B8B7-9389A07433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2786B0-71DB-4A62-B601-B8AA87BD43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54c2d-9cd0-4c1d-b5d0-51d5be36d239"/>
    <ds:schemaRef ds:uri="27d080f6-8e3a-42b1-8dd0-1ae41250b5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4EB4DB-806F-4885-B9E7-239CE2AD0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279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Assistant Application</vt:lpstr>
    </vt:vector>
  </TitlesOfParts>
  <Company>University of Illinios at Chicago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ssistant Application</dc:title>
  <dc:creator>Psychology</dc:creator>
  <cp:lastModifiedBy>Gregory Bartoszek</cp:lastModifiedBy>
  <cp:revision>22</cp:revision>
  <cp:lastPrinted>2016-01-15T21:41:00Z</cp:lastPrinted>
  <dcterms:created xsi:type="dcterms:W3CDTF">2023-02-23T01:29:00Z</dcterms:created>
  <dcterms:modified xsi:type="dcterms:W3CDTF">2023-02-25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ContentTypeId">
    <vt:lpwstr>0x010100371CF70A70ACA144BCC8DE99088BA5DE</vt:lpwstr>
  </property>
</Properties>
</file>